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DCD" w:rsidRPr="007E291D" w:rsidRDefault="00210DCD" w:rsidP="00210DCD">
      <w:pPr>
        <w:pStyle w:val="Caption"/>
        <w:ind w:left="720"/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</w:rPr>
      </w:pPr>
      <w:bookmarkStart w:id="0" w:name="_Toc437801008"/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Table </w:t>
      </w:r>
      <w:r w:rsidR="0073695E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S1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: </w:t>
      </w:r>
      <w:r w:rsidRPr="007E291D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Effect of ethanol extracts on percentage cell viability of human tonsil epithelial cells.</w:t>
      </w:r>
      <w:bookmarkEnd w:id="0"/>
    </w:p>
    <w:tbl>
      <w:tblPr>
        <w:tblStyle w:val="ListTable1Light"/>
        <w:tblW w:w="12828" w:type="dxa"/>
        <w:tblInd w:w="569" w:type="dxa"/>
        <w:tblLook w:val="04A0" w:firstRow="1" w:lastRow="0" w:firstColumn="1" w:lastColumn="0" w:noHBand="0" w:noVBand="1"/>
      </w:tblPr>
      <w:tblGrid>
        <w:gridCol w:w="1890"/>
        <w:gridCol w:w="1260"/>
        <w:gridCol w:w="1296"/>
        <w:gridCol w:w="1440"/>
        <w:gridCol w:w="1368"/>
        <w:gridCol w:w="1350"/>
        <w:gridCol w:w="1350"/>
        <w:gridCol w:w="1428"/>
        <w:gridCol w:w="1446"/>
      </w:tblGrid>
      <w:tr w:rsidR="00210DCD" w:rsidRPr="0026064F" w:rsidTr="00E50B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210DCD" w:rsidRPr="0026064F" w:rsidRDefault="00210DCD" w:rsidP="00E50B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Test compounds</w:t>
            </w:r>
          </w:p>
        </w:tc>
        <w:tc>
          <w:tcPr>
            <w:tcW w:w="10938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210DCD" w:rsidRPr="0026064F" w:rsidRDefault="00210DCD" w:rsidP="00E50B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Cell viability (%)</w:t>
            </w:r>
          </w:p>
        </w:tc>
      </w:tr>
      <w:tr w:rsidR="00210DCD" w:rsidRPr="0026064F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0.1 </w:t>
            </w:r>
            <w:proofErr w:type="spellStart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0.5 </w:t>
            </w:r>
            <w:proofErr w:type="spellStart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 </w:t>
            </w:r>
            <w:proofErr w:type="spellStart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3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5 </w:t>
            </w:r>
            <w:proofErr w:type="spellStart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0 </w:t>
            </w:r>
            <w:proofErr w:type="spellStart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5 </w:t>
            </w:r>
            <w:proofErr w:type="spellStart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50 </w:t>
            </w:r>
            <w:proofErr w:type="spellStart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00 </w:t>
            </w:r>
            <w:proofErr w:type="spellStart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2606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</w:tr>
      <w:tr w:rsidR="00210DCD" w:rsidRPr="0026064F" w:rsidTr="00E50B0F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PGN+LTA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Cs/>
                <w:sz w:val="24"/>
                <w:szCs w:val="24"/>
              </w:rPr>
              <w:t>96.</w:t>
            </w: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±1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29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3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42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44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bCs/>
                <w:sz w:val="24"/>
                <w:szCs w:val="24"/>
              </w:rPr>
              <w:t>ND</w:t>
            </w:r>
          </w:p>
        </w:tc>
      </w:tr>
      <w:tr w:rsidR="00210DCD" w:rsidRPr="0026064F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 xml:space="preserve">Licorice R 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9.0±1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9.1±1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0±1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4±1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1±1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32.6±1.3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f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4.4±0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f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2.5±1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fg</w:t>
            </w:r>
          </w:p>
        </w:tc>
      </w:tr>
      <w:tr w:rsidR="00210DCD" w:rsidRPr="0026064F" w:rsidTr="00E50B0F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Sage L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9.2±1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9.8±0.4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6.2±6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6.2±1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33.1±1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9.5±0.8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f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4.4±0.9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f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5.3±1.8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f</w:t>
            </w:r>
          </w:p>
        </w:tc>
      </w:tr>
      <w:tr w:rsidR="00210DCD" w:rsidRPr="0026064F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Echinacea S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2.8±1.3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2.8±3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8±3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3.0±2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52.5±2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6.2±1.3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f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0.9±0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g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0.4±1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g</w:t>
            </w:r>
          </w:p>
        </w:tc>
      </w:tr>
      <w:tr w:rsidR="00210DCD" w:rsidRPr="0026064F" w:rsidTr="00E50B0F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Echinacea F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0±0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1±2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6.1±3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1±1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5±5.5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7.5±0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f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18.2±1.3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g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18.2±0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g</w:t>
            </w:r>
          </w:p>
        </w:tc>
      </w:tr>
      <w:tr w:rsidR="00210DCD" w:rsidRPr="0026064F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Oregano FS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6.9±1.5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6.9±1.9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6.9±1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6.9±1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5.3±0.8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68.4±0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67.7±3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5.2±2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f</w:t>
            </w:r>
          </w:p>
        </w:tc>
      </w:tr>
      <w:tr w:rsidR="00210DCD" w:rsidRPr="0026064F" w:rsidTr="00E50B0F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Theme FS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6±3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6±3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6.6±3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6±2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2.5±0.8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0.4±1.9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2.8±2.8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78.9±0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210DCD" w:rsidRPr="0026064F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Barberry R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5±0.5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5±0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5±0.4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5±1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7±0.4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2.8±0.4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2±0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7.8±1.5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</w:tr>
      <w:tr w:rsidR="00210DCD" w:rsidRPr="0026064F" w:rsidTr="00E50B0F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Slippery elm IB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2±1.5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3.4±1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9.7±1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2.7±1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76.0±3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3.9±0.4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fg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0.7±1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g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1.0±1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g</w:t>
            </w:r>
          </w:p>
        </w:tc>
      </w:tr>
      <w:tr w:rsidR="00210DCD" w:rsidRPr="0026064F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Clove FB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6.1±1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5±1.9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6.5±1.9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5±1.3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7±3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73.0±8.4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36.0±1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34.7±2.5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</w:t>
            </w:r>
          </w:p>
        </w:tc>
      </w:tr>
      <w:tr w:rsidR="00210DCD" w:rsidRPr="0026064F" w:rsidTr="00E50B0F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Ginger Rh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5±1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9±0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9±1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9±1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8±5.3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1.4±2.4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6.4±1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40.1±1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</w:t>
            </w:r>
          </w:p>
        </w:tc>
      </w:tr>
      <w:tr w:rsidR="00210DCD" w:rsidRPr="0026064F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Olive L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9.8±1.3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6.8±1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8±1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8±2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4±7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4.4±5.8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0.7±1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g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1.0±1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g</w:t>
            </w:r>
          </w:p>
        </w:tc>
      </w:tr>
      <w:tr w:rsidR="00210DCD" w:rsidRPr="0026064F" w:rsidTr="00E50B0F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 xml:space="preserve">Geranium L 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2±1.3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5.1±2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46.1±2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e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41.1±0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36.8±0.8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8.0±1.9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f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31.8±2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1.4±2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g</w:t>
            </w:r>
          </w:p>
        </w:tc>
      </w:tr>
      <w:tr w:rsidR="00210DCD" w:rsidRPr="0026064F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Echinacea L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9±1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3±1.4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9±1.5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9±0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8.0±2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42.0±1.6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8.1±1.5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f</w:t>
            </w:r>
          </w:p>
        </w:tc>
      </w:tr>
      <w:tr w:rsidR="00210DCD" w:rsidRPr="0026064F" w:rsidTr="00E50B0F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Danshen</w:t>
            </w:r>
            <w:proofErr w:type="spellEnd"/>
            <w:r w:rsidRPr="0026064F">
              <w:rPr>
                <w:rFonts w:ascii="Times New Roman" w:hAnsi="Times New Roman" w:cs="Times New Roman"/>
                <w:sz w:val="24"/>
                <w:szCs w:val="24"/>
              </w:rPr>
              <w:t xml:space="preserve"> R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2±1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9±1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9±1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6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8.9±1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65.3±1.5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350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428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26.2±2.7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f</w:t>
            </w:r>
          </w:p>
        </w:tc>
        <w:tc>
          <w:tcPr>
            <w:tcW w:w="1446" w:type="dxa"/>
            <w:shd w:val="clear" w:color="auto" w:fill="auto"/>
            <w:noWrap/>
            <w:hideMark/>
          </w:tcPr>
          <w:p w:rsidR="00210DCD" w:rsidRPr="0026064F" w:rsidRDefault="00210DCD" w:rsidP="00E5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18.8±1.4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g</w:t>
            </w:r>
          </w:p>
        </w:tc>
      </w:tr>
      <w:tr w:rsidR="00210DCD" w:rsidRPr="0026064F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Nemesulide</w:t>
            </w:r>
            <w:proofErr w:type="spellEnd"/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1±1.2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7.4±1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8±1.8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8±1.8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5.7±4.5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96.6±5.0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2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9.9±2.1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4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210DCD" w:rsidRPr="0026064F" w:rsidRDefault="00210DCD" w:rsidP="00E50B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064F">
              <w:rPr>
                <w:rFonts w:ascii="Times New Roman" w:hAnsi="Times New Roman" w:cs="Times New Roman"/>
                <w:sz w:val="24"/>
                <w:szCs w:val="24"/>
              </w:rPr>
              <w:t>86.0±2.3</w:t>
            </w:r>
            <w:r w:rsidRPr="002606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</w:tr>
    </w:tbl>
    <w:p w:rsidR="00210DCD" w:rsidRPr="0026064F" w:rsidRDefault="00210DCD" w:rsidP="00210DCD">
      <w:pPr>
        <w:widowControl w:val="0"/>
        <w:autoSpaceDE w:val="0"/>
        <w:autoSpaceDN w:val="0"/>
        <w:adjustRightInd w:val="0"/>
        <w:ind w:left="403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210DCD" w:rsidRPr="007E291D" w:rsidRDefault="00210DCD" w:rsidP="00210DCD">
      <w:pPr>
        <w:widowControl w:val="0"/>
        <w:autoSpaceDE w:val="0"/>
        <w:autoSpaceDN w:val="0"/>
        <w:adjustRightInd w:val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7E291D">
        <w:rPr>
          <w:rFonts w:ascii="Times New Roman" w:hAnsi="Times New Roman" w:cs="Times New Roman"/>
          <w:b/>
          <w:bCs/>
          <w:sz w:val="24"/>
          <w:szCs w:val="24"/>
        </w:rPr>
        <w:t xml:space="preserve">Cells were treated with various concentration of test compounds for 24 </w:t>
      </w:r>
      <w:r>
        <w:rPr>
          <w:rFonts w:ascii="Times New Roman" w:hAnsi="Times New Roman" w:cs="Times New Roman"/>
          <w:b/>
          <w:bCs/>
          <w:sz w:val="24"/>
          <w:szCs w:val="24"/>
        </w:rPr>
        <w:t>hr</w:t>
      </w:r>
      <w:r w:rsidRPr="007E291D">
        <w:rPr>
          <w:rFonts w:ascii="Times New Roman" w:hAnsi="Times New Roman" w:cs="Times New Roman"/>
          <w:b/>
          <w:bCs/>
          <w:sz w:val="24"/>
          <w:szCs w:val="24"/>
        </w:rPr>
        <w:t xml:space="preserve">. Cell viability (%) was calculated relative to the control of 0.05% DMSO. Value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f the same column </w:t>
      </w:r>
      <w:r w:rsidRPr="007E291D">
        <w:rPr>
          <w:rFonts w:ascii="Times New Roman" w:hAnsi="Times New Roman" w:cs="Times New Roman"/>
          <w:b/>
          <w:bCs/>
          <w:sz w:val="24"/>
          <w:szCs w:val="24"/>
        </w:rPr>
        <w:t xml:space="preserve">are expressed as </w:t>
      </w:r>
      <w:proofErr w:type="spellStart"/>
      <w:r w:rsidRPr="007E291D">
        <w:rPr>
          <w:rFonts w:ascii="Times New Roman" w:hAnsi="Times New Roman" w:cs="Times New Roman"/>
          <w:b/>
          <w:bCs/>
          <w:sz w:val="24"/>
          <w:szCs w:val="24"/>
        </w:rPr>
        <w:t>mean±SD</w:t>
      </w:r>
      <w:proofErr w:type="spellEnd"/>
      <w:r w:rsidRPr="007E291D">
        <w:rPr>
          <w:rFonts w:ascii="Times New Roman" w:hAnsi="Times New Roman" w:cs="Times New Roman"/>
          <w:b/>
          <w:bCs/>
          <w:sz w:val="24"/>
          <w:szCs w:val="24"/>
        </w:rPr>
        <w:t xml:space="preserve"> (n=3), Tukey’s test (p≤ 0.05). The value with different letters indicating the significant difference. ND: not determined; F: flowers; FB: flower bud; FS: flowering shoots; IB: inner bark; L: leaves; Rh: rhizome; R: roots; S: stem.</w:t>
      </w:r>
    </w:p>
    <w:p w:rsidR="00210DCD" w:rsidRPr="007E291D" w:rsidRDefault="00210DCD" w:rsidP="00210DCD">
      <w:pPr>
        <w:rPr>
          <w:rFonts w:ascii="Times New Roman" w:hAnsi="Times New Roman" w:cs="Times New Roman"/>
          <w:sz w:val="24"/>
          <w:szCs w:val="24"/>
        </w:rPr>
      </w:pPr>
    </w:p>
    <w:p w:rsidR="00210DCD" w:rsidRPr="007E291D" w:rsidRDefault="00210DCD" w:rsidP="00210DCD">
      <w:pPr>
        <w:rPr>
          <w:rFonts w:ascii="Times New Roman" w:hAnsi="Times New Roman" w:cs="Times New Roman"/>
          <w:sz w:val="24"/>
          <w:szCs w:val="24"/>
        </w:rPr>
      </w:pPr>
    </w:p>
    <w:p w:rsidR="00210DCD" w:rsidRPr="007E291D" w:rsidRDefault="00210DCD" w:rsidP="00210DCD">
      <w:pPr>
        <w:rPr>
          <w:rFonts w:ascii="Times New Roman" w:hAnsi="Times New Roman" w:cs="Times New Roman"/>
          <w:sz w:val="24"/>
          <w:szCs w:val="24"/>
        </w:rPr>
      </w:pPr>
    </w:p>
    <w:p w:rsidR="00210DCD" w:rsidRPr="007E291D" w:rsidRDefault="00210DCD" w:rsidP="00210D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1AF8C6" wp14:editId="2FC682F2">
                <wp:simplePos x="0" y="0"/>
                <wp:positionH relativeFrom="column">
                  <wp:posOffset>3886200</wp:posOffset>
                </wp:positionH>
                <wp:positionV relativeFrom="paragraph">
                  <wp:posOffset>295910</wp:posOffset>
                </wp:positionV>
                <wp:extent cx="571500" cy="228600"/>
                <wp:effectExtent l="0" t="0" r="0" b="0"/>
                <wp:wrapNone/>
                <wp:docPr id="136" name="Rectangle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10DCD" w:rsidRDefault="00210DCD" w:rsidP="00210D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1AF8C6" id="Rectangle 136" o:spid="_x0000_s1026" style="position:absolute;margin-left:306pt;margin-top:23.3pt;width:45pt;height:1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jcVlQIAAJIFAAAOAAAAZHJzL2Uyb0RvYy54bWysVE1v2zAMvQ/YfxB0Xx1n/QzqFEGLDgOK&#10;Nmg79KzIUixAFjVJiZ39+lGS47RdscOwi02K5KP4RPLyqm812QrnFZiKlkcTSoThUCuzruiP59sv&#10;55T4wEzNNBhR0Z3w9Gr++dNlZ2diCg3oWjiCIMbPOlvRJgQ7KwrPG9EyfwRWGDRKcC0LqLp1UTvW&#10;IXqri+lkclp04GrrgAvv8fQmG+k84UspeHiQ0otAdEXxbiF9Xfqu4reYX7LZ2jHbKD5cg/3DLVqm&#10;DCYdoW5YYGTj1B9QreIOPMhwxKEtQErFRaoBqykn76p5apgVqRYkx9uRJv//YPn9dumIqvHtvp5S&#10;YliLj/SItDGz1oLEQ6Sos36Gnk926QbNoxjr7aVr4x8rIX2idTfSKvpAOB6enJUnEySfo2k6PT9F&#10;GVGKQ7B1PnwT0JIoVNRh+kQm2975kF33LjGXB63qW6V1UmKniGvtyJbhG6/W5QD+xkub6GsgRmXA&#10;eFLEunIlSQo7LaKfNo9CIil492m6SGrHQxLGuTChzKaG1SLnxiLH0saIVGgCjMgS84/YA8DbAvbY&#10;+ZaDfwwVqZvH4MnfLpaDx4iUGUwYg1tlwH0EoLGqIXP235OUqYkshX7Vo0sUV1DvsHsc5LHylt8q&#10;fME75sOSOZwjfHTcDeEBP1JDV1EYJEoacL8+Oo/+2N5opaTDuayo/7lhTlCivxts/Ivy+DgOclKO&#10;T86mqLjXltVri9m014BtUeIWsjyJ0T/ovSgdtC+4QhYxK5qY4Zi7ojy4vXId8r7AJcTFYpHccHgt&#10;C3fmyfIIHgmOHfrcvzBnhzYO2P/3sJ9hNnvXzdk3RhpYbAJIlVr9wOtAPQ5+6qFhScXN8lpPXodV&#10;Ov8NAAD//wMAUEsDBBQABgAIAAAAIQDxrVRi4AAAAAkBAAAPAAAAZHJzL2Rvd25yZXYueG1sTI/B&#10;TsMwEETvSPyDtUhcUOs0QaYK2VSAhMSFA6VCPbqxia3G6yh2k5Svxz3BcXZGs2+qzew6NuohWE8I&#10;q2UGTFPjlaUWYff5ulgDC1GSkp0njXDWATb19VUlS+Un+tDjNrYslVAoJYKJsS85D43RToal7zUl&#10;79sPTsYkh5arQU6p3HU8zzLBnbSUPhjZ6xejm+P25BDez0XxNt4Vx2lni9b+8P3zl/GItzfz0yOw&#10;qOf4F4YLfkKHOjEd/IlUYB2CWOVpS0S4FwJYCjxkl8MBYZ0L4HXF/y+ofwEAAP//AwBQSwECLQAU&#10;AAYACAAAACEAtoM4kv4AAADhAQAAEwAAAAAAAAAAAAAAAAAAAAAAW0NvbnRlbnRfVHlwZXNdLnht&#10;bFBLAQItABQABgAIAAAAIQA4/SH/1gAAAJQBAAALAAAAAAAAAAAAAAAAAC8BAABfcmVscy8ucmVs&#10;c1BLAQItABQABgAIAAAAIQCu9jcVlQIAAJIFAAAOAAAAAAAAAAAAAAAAAC4CAABkcnMvZTJvRG9j&#10;LnhtbFBLAQItABQABgAIAAAAIQDxrVRi4AAAAAkBAAAPAAAAAAAAAAAAAAAAAO8EAABkcnMvZG93&#10;bnJldi54bWxQSwUGAAAAAAQABADzAAAA/AUAAAAA&#10;" fillcolor="white [3212]" stroked="f" strokeweight="1pt">
                <v:textbox>
                  <w:txbxContent>
                    <w:p w:rsidR="00210DCD" w:rsidRDefault="00210DCD" w:rsidP="00210DC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210DCD" w:rsidRPr="007E291D" w:rsidRDefault="00210DCD" w:rsidP="00210DCD">
      <w:pPr>
        <w:rPr>
          <w:rFonts w:ascii="Times New Roman" w:hAnsi="Times New Roman" w:cs="Times New Roman"/>
          <w:sz w:val="24"/>
          <w:szCs w:val="24"/>
        </w:rPr>
      </w:pPr>
    </w:p>
    <w:p w:rsidR="00210DCD" w:rsidRPr="007E291D" w:rsidRDefault="00210DCD" w:rsidP="00210DC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PlainTable4"/>
        <w:tblpPr w:leftFromText="180" w:rightFromText="180" w:vertAnchor="text" w:horzAnchor="page" w:tblpX="2177" w:tblpY="346"/>
        <w:tblW w:w="1274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1219"/>
        <w:gridCol w:w="1308"/>
        <w:gridCol w:w="1376"/>
        <w:gridCol w:w="1409"/>
        <w:gridCol w:w="1314"/>
        <w:gridCol w:w="1314"/>
        <w:gridCol w:w="1455"/>
        <w:gridCol w:w="1332"/>
        <w:gridCol w:w="123"/>
      </w:tblGrid>
      <w:tr w:rsidR="00210DCD" w:rsidRPr="007E291D" w:rsidTr="00E50B0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23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 w:val="restart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10DCD" w:rsidRPr="007E291D" w:rsidRDefault="00210DCD" w:rsidP="00E50B0F">
            <w:pPr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Test compounds</w:t>
            </w:r>
          </w:p>
        </w:tc>
        <w:tc>
          <w:tcPr>
            <w:tcW w:w="1072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10DCD" w:rsidRPr="007E291D" w:rsidRDefault="00210DCD" w:rsidP="00E50B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Cell viability (%)</w:t>
            </w:r>
          </w:p>
        </w:tc>
      </w:tr>
      <w:tr w:rsidR="00210DCD" w:rsidRPr="007E291D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0.1 </w:t>
            </w:r>
            <w:proofErr w:type="spellStart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30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0.5 </w:t>
            </w:r>
            <w:proofErr w:type="spellStart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1 </w:t>
            </w:r>
            <w:proofErr w:type="spellStart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40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5 </w:t>
            </w:r>
            <w:proofErr w:type="spellStart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31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10 </w:t>
            </w:r>
            <w:proofErr w:type="spellStart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31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25 </w:t>
            </w:r>
            <w:proofErr w:type="spellStart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45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50 </w:t>
            </w:r>
            <w:proofErr w:type="spellStart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  <w:tc>
          <w:tcPr>
            <w:tcW w:w="1455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100 </w:t>
            </w:r>
            <w:proofErr w:type="spellStart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μg</w:t>
            </w:r>
            <w:proofErr w:type="spellEnd"/>
            <w:r w:rsidRPr="007E29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mL</w:t>
            </w:r>
          </w:p>
        </w:tc>
      </w:tr>
      <w:tr w:rsidR="00210DCD" w:rsidRPr="007E291D" w:rsidTr="00E50B0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PGN+LTA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4±1.6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D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D</w:t>
            </w:r>
          </w:p>
        </w:tc>
      </w:tr>
      <w:tr w:rsidR="00210DCD" w:rsidRPr="007E291D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Licorice R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7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4±1.6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1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80.7±1.8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5.0±3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5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7±1.9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2±1.3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210DCD" w:rsidRPr="007E291D" w:rsidTr="00E50B0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Oregano FS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8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7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7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89.4±5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0.2±1.9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88.1±3.8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8±2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25.2±4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</w:t>
            </w:r>
          </w:p>
        </w:tc>
      </w:tr>
      <w:tr w:rsidR="00210DCD" w:rsidRPr="007E291D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 xml:space="preserve">Thyme FS 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2±0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8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0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84.2±3.6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3.2±4.2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4±2.9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ab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6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4.1±0.4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210DCD" w:rsidRPr="007E291D" w:rsidTr="00E50B0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Barberry R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3±2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2±0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1±0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1±3.2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6±0.3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5.3±0.7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2±3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4±3.8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210DCD" w:rsidRPr="007E291D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 xml:space="preserve">Echinacea S 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1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3±2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1±0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4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3±0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1.5±1.3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5.5±2.7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58.3±5.3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</w:tr>
      <w:tr w:rsidR="00210DCD" w:rsidRPr="007E291D" w:rsidTr="00E50B0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 xml:space="preserve">Echinacea F 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1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1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1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9±0.9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5.6±4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1.2±1.3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2±2.9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3±3.3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210DCD" w:rsidRPr="007E291D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Echinacea L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1±1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1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0±1.2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0±0.6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7±1.9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6±3.9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210DCD" w:rsidRPr="007E291D" w:rsidTr="00E50B0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Sage L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1±0.8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0±1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0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6±1.9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103.5±0.9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7±1.9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210DCD" w:rsidRPr="007E291D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Clove FB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5±1.7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4±0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9±0.3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3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2.7±3.4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87.3±4.3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210DCD" w:rsidRPr="007E291D" w:rsidTr="00E50B0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Ginger Rh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0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1±0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4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7±0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6±4.8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3±2.8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210DCD" w:rsidRPr="007E291D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Olive L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2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0±1.7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0±1.6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2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7±1.9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4.6±2.4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210DCD" w:rsidRPr="007E291D" w:rsidTr="00E50B0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Geranium L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1±0.2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2±1.2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0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3.1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45.7±6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25.2±1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</w:t>
            </w:r>
          </w:p>
        </w:tc>
      </w:tr>
      <w:tr w:rsidR="00210DCD" w:rsidRPr="007E291D" w:rsidTr="00E50B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Slippery elm IB</w:t>
            </w:r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1±1.3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0±1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3±1.7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7.1±1.3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7±4.8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6±2.4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210DCD" w:rsidRPr="007E291D" w:rsidTr="00E50B0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proofErr w:type="spellStart"/>
            <w:r w:rsidRPr="007E291D"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  <w:t>Nemesulide</w:t>
            </w:r>
            <w:proofErr w:type="spellEnd"/>
          </w:p>
        </w:tc>
        <w:tc>
          <w:tcPr>
            <w:tcW w:w="121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9.4±1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08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0±1.6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76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8.1±1.4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09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0±1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5.7±4.5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314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96.6±3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1455" w:type="dxa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89.9±2.1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55" w:type="dxa"/>
            <w:gridSpan w:val="2"/>
            <w:shd w:val="clear" w:color="auto" w:fill="auto"/>
            <w:noWrap/>
            <w:hideMark/>
          </w:tcPr>
          <w:p w:rsidR="00210DCD" w:rsidRPr="007E291D" w:rsidRDefault="00210DCD" w:rsidP="00E50B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291D">
              <w:rPr>
                <w:rFonts w:ascii="Times New Roman" w:eastAsia="Times New Roman" w:hAnsi="Times New Roman" w:cs="Times New Roman"/>
                <w:sz w:val="24"/>
                <w:szCs w:val="24"/>
              </w:rPr>
              <w:t>86.0±3.0</w:t>
            </w:r>
            <w:r w:rsidRPr="007E29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c</w:t>
            </w:r>
          </w:p>
        </w:tc>
      </w:tr>
    </w:tbl>
    <w:p w:rsidR="00210DCD" w:rsidRPr="007E291D" w:rsidRDefault="00210DCD" w:rsidP="00210DCD">
      <w:pPr>
        <w:pStyle w:val="Caption"/>
        <w:ind w:left="720"/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</w:rPr>
      </w:pPr>
      <w:bookmarkStart w:id="1" w:name="_Toc437801009"/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Table </w:t>
      </w:r>
      <w:r w:rsidR="0073695E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S2</w:t>
      </w:r>
      <w:r w:rsidRPr="007E291D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: </w:t>
      </w:r>
      <w:r w:rsidRPr="007E291D"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</w:rPr>
        <w:t>Effect of aqueous extracts on percentage cell viability of human tonsil epithelial cells.</w:t>
      </w:r>
      <w:bookmarkEnd w:id="1"/>
    </w:p>
    <w:p w:rsidR="00210DCD" w:rsidRPr="007E291D" w:rsidRDefault="00210DCD" w:rsidP="00210DC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9A4E89" wp14:editId="53C3C8B1">
                <wp:simplePos x="0" y="0"/>
                <wp:positionH relativeFrom="column">
                  <wp:posOffset>-457200</wp:posOffset>
                </wp:positionH>
                <wp:positionV relativeFrom="paragraph">
                  <wp:posOffset>1569720</wp:posOffset>
                </wp:positionV>
                <wp:extent cx="455043" cy="457200"/>
                <wp:effectExtent l="0" t="1270" r="1270" b="1270"/>
                <wp:wrapNone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455043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10DCD" w:rsidRPr="001B1D43" w:rsidRDefault="00210DCD" w:rsidP="00210DC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0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D9A4E89" id="_x0000_t202" coordsize="21600,21600" o:spt="202" path="m,l,21600r21600,l21600,xe">
                <v:stroke joinstyle="miter"/>
                <v:path gradientshapeok="t" o:connecttype="rect"/>
              </v:shapetype>
              <v:shape id="Text Box 137" o:spid="_x0000_s1027" type="#_x0000_t202" style="position:absolute;left:0;text-align:left;margin-left:-36pt;margin-top:123.6pt;width:35.85pt;height:36pt;rotation:90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tsolAIAAKIFAAAOAAAAZHJzL2Uyb0RvYy54bWysVE1vGyEQvVfqf0Dcm7VjO2ktryPXUapK&#10;URLVrnLGLMSowFDA3nV/fQd213HTXFJ1DytgHm+YNx+zq8Zoshc+KLAlHZ4NKBGWQ6XsU0m/r28+&#10;fKQkRGYrpsGKkh5EoFfz9+9mtZuKc9iCroQnSGLDtHYl3cbopkUR+FYYFs7ACYtGCd6wiFv/VFSe&#10;1chudHE+GFwUNfjKeeAiBDy9bo10nvmlFDzeSxlEJLqk+LaY/z7/N+lfzGds+uSZ2yrePYP9wysM&#10;UxadHqmuWWRk59VfVEZxDwFkPONgCpBScZFjwGiGgxfRrLbMiRwLihPcUabw/2j53f7BE1Vh7kaX&#10;lFhmMElr0UTyGRqSzlCh2oUpAlcOobFBA6L784CHKfBGekM8oMCT8SB9WQ4MkCAalT8c1U7kHA/H&#10;k8lgPKKEo2k8ucRsJs6ipUqUzof4RYAhaVFSj8nMpGx/G2IL7SEJHkCr6kZpnTepgMRSe7JnmHod&#10;84OR/A+UtqQu6cVo0r7WQrreMmubaEQuoc5dkqENN6/iQYuE0fabkChhjvMV34xzYY/+MzqhJLp6&#10;y8UO//yqt1xu48Ab2TPYeLxslAWfZc099yxZ9aOXTLZ4zM1J3GkZm03T1k5fDRuoDlgkuQ4w6cHx&#10;G4XJu2UhPjCPnYWHOC3iPf6kBhQfuhUlW/C/XjtPeCx4tFJSY6eWNPzcMS8o0V8ttsKn4XicWjtv&#10;ciFR4k8tm1OL3ZklYEUM8+vyEi/7qPul9GAecagsklc0McvRd0ljv1zGdn7gUOJiscggbGbH4q1d&#10;OZ6ok8qpNNfNI/Ouq9+IhX8HfU+z6YsybrHppoXFLoJUucaTzq2qnf44CHKXdEMrTZrTfUY9j9b5&#10;bwAAAP//AwBQSwMEFAAGAAgAAAAhAIsjK3neAAAACQEAAA8AAABkcnMvZG93bnJldi54bWxMj8FO&#10;wzAQRO9I/IO1SNxSJ2lFIMSpEKISJyRCOXBz420SEa+t2E3D37Oc6HG0TzNvq+1iRzHjFAZHCrJV&#10;CgKpdWagTsH+Y5fcgwhRk9GjI1TwgwG29fVVpUvjzvSOcxM7wSUUSq2gj9GXUoa2R6vDynkkvh3d&#10;ZHXkOHXSTPrM5XaUeZreSasH4oVee3zusf1uTlZB4d3b3rjj5Defjpr81b/s5i+lbm+Wp0cQEZf4&#10;D8OfPqtDzU4HdyITxKggKfKMUQX5pliDYCLhfFCwzh5SkHUlLz+ofwEAAP//AwBQSwECLQAUAAYA&#10;CAAAACEAtoM4kv4AAADhAQAAEwAAAAAAAAAAAAAAAAAAAAAAW0NvbnRlbnRfVHlwZXNdLnhtbFBL&#10;AQItABQABgAIAAAAIQA4/SH/1gAAAJQBAAALAAAAAAAAAAAAAAAAAC8BAABfcmVscy8ucmVsc1BL&#10;AQItABQABgAIAAAAIQCqBtsolAIAAKIFAAAOAAAAAAAAAAAAAAAAAC4CAABkcnMvZTJvRG9jLnht&#10;bFBLAQItABQABgAIAAAAIQCLIyt53gAAAAkBAAAPAAAAAAAAAAAAAAAAAO4EAABkcnMvZG93bnJl&#10;di54bWxQSwUGAAAAAAQABADzAAAA+QUAAAAA&#10;" fillcolor="white [3201]" stroked="f" strokeweight=".5pt">
                <v:textbox>
                  <w:txbxContent>
                    <w:p w:rsidR="00210DCD" w:rsidRPr="001B1D43" w:rsidRDefault="00210DCD" w:rsidP="00210DC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07</w:t>
                      </w:r>
                    </w:p>
                  </w:txbxContent>
                </v:textbox>
              </v:shape>
            </w:pict>
          </mc:Fallback>
        </mc:AlternateContent>
      </w:r>
    </w:p>
    <w:p w:rsidR="00D47690" w:rsidRPr="00D47690" w:rsidRDefault="00210DCD" w:rsidP="00F8510E">
      <w:pPr>
        <w:widowControl w:val="0"/>
        <w:autoSpaceDE w:val="0"/>
        <w:autoSpaceDN w:val="0"/>
        <w:adjustRightInd w:val="0"/>
        <w:ind w:left="720"/>
        <w:jc w:val="both"/>
      </w:pPr>
      <w:r w:rsidRPr="007E291D">
        <w:rPr>
          <w:rFonts w:ascii="Times New Roman" w:hAnsi="Times New Roman" w:cs="Times New Roman"/>
          <w:b/>
          <w:bCs/>
          <w:sz w:val="24"/>
          <w:szCs w:val="24"/>
        </w:rPr>
        <w:t xml:space="preserve">Cells were treated with various concentration of test compounds for 24 </w:t>
      </w:r>
      <w:r>
        <w:rPr>
          <w:rFonts w:ascii="Times New Roman" w:hAnsi="Times New Roman" w:cs="Times New Roman"/>
          <w:b/>
          <w:bCs/>
          <w:sz w:val="24"/>
          <w:szCs w:val="24"/>
        </w:rPr>
        <w:t>hr</w:t>
      </w:r>
      <w:r w:rsidRPr="007E291D">
        <w:rPr>
          <w:rFonts w:ascii="Times New Roman" w:hAnsi="Times New Roman" w:cs="Times New Roman"/>
          <w:b/>
          <w:bCs/>
          <w:sz w:val="24"/>
          <w:szCs w:val="24"/>
        </w:rPr>
        <w:t xml:space="preserve">. Cell viability (%) was calculated with relative to the control of 0.05% DMSO. Values are expressed as </w:t>
      </w:r>
      <w:proofErr w:type="spellStart"/>
      <w:r w:rsidRPr="007E291D">
        <w:rPr>
          <w:rFonts w:ascii="Times New Roman" w:hAnsi="Times New Roman" w:cs="Times New Roman"/>
          <w:b/>
          <w:bCs/>
          <w:sz w:val="24"/>
          <w:szCs w:val="24"/>
        </w:rPr>
        <w:t>mean±SD</w:t>
      </w:r>
      <w:proofErr w:type="spellEnd"/>
      <w:r w:rsidRPr="007E291D">
        <w:rPr>
          <w:rFonts w:ascii="Times New Roman" w:hAnsi="Times New Roman" w:cs="Times New Roman"/>
          <w:b/>
          <w:bCs/>
          <w:sz w:val="24"/>
          <w:szCs w:val="24"/>
        </w:rPr>
        <w:t xml:space="preserve"> (n=3), Tukey’s test (p≤ 0.05). The value with different letters indicating the significant difference. ND: not determined; F: flowers; FB: flower bud; FS: flowering shoots; IB: inner bark; L: leaves;</w:t>
      </w:r>
      <w:r w:rsidR="0044189B">
        <w:rPr>
          <w:rFonts w:ascii="Times New Roman" w:hAnsi="Times New Roman" w:cs="Times New Roman"/>
          <w:b/>
          <w:bCs/>
          <w:sz w:val="24"/>
          <w:szCs w:val="24"/>
        </w:rPr>
        <w:t xml:space="preserve"> Rh: rhizome; R: roots; S: stem.</w:t>
      </w:r>
      <w:bookmarkStart w:id="2" w:name="_GoBack"/>
      <w:bookmarkEnd w:id="2"/>
    </w:p>
    <w:sectPr w:rsidR="00D47690" w:rsidRPr="00D47690" w:rsidSect="00F8510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NzGyNDa3MLcwNrJU0lEKTi0uzszPAykwrAUAAD1WriwAAAA="/>
  </w:docVars>
  <w:rsids>
    <w:rsidRoot w:val="00C10650"/>
    <w:rsid w:val="00210DCD"/>
    <w:rsid w:val="003F3895"/>
    <w:rsid w:val="0044189B"/>
    <w:rsid w:val="0073695E"/>
    <w:rsid w:val="008C0703"/>
    <w:rsid w:val="00C10650"/>
    <w:rsid w:val="00D209AB"/>
    <w:rsid w:val="00D47690"/>
    <w:rsid w:val="00F8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BE376"/>
  <w15:chartTrackingRefBased/>
  <w15:docId w15:val="{EF734762-7AAA-47B3-911E-21ACB1CD4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DCD"/>
    <w:pPr>
      <w:spacing w:after="0" w:line="240" w:lineRule="auto"/>
    </w:pPr>
    <w:rPr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690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10DCD"/>
    <w:pPr>
      <w:spacing w:after="200"/>
    </w:pPr>
    <w:rPr>
      <w:i/>
      <w:iCs/>
      <w:color w:val="44546A" w:themeColor="text2"/>
      <w:sz w:val="18"/>
      <w:szCs w:val="18"/>
    </w:rPr>
  </w:style>
  <w:style w:type="table" w:styleId="PlainTable4">
    <w:name w:val="Plain Table 4"/>
    <w:basedOn w:val="TableNormal"/>
    <w:uiPriority w:val="44"/>
    <w:rsid w:val="00210DCD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">
    <w:name w:val="List Table 1 Light"/>
    <w:basedOn w:val="TableNormal"/>
    <w:uiPriority w:val="46"/>
    <w:rsid w:val="00210DCD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47690"/>
    <w:rPr>
      <w:rFonts w:ascii="Times New Roman" w:eastAsiaTheme="majorEastAsia" w:hAnsi="Times New Roman" w:cstheme="majorBidi"/>
      <w:b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ddika Malaweera</dc:creator>
  <cp:keywords/>
  <dc:description/>
  <cp:lastModifiedBy>admin</cp:lastModifiedBy>
  <cp:revision>2</cp:revision>
  <dcterms:created xsi:type="dcterms:W3CDTF">2017-04-24T02:30:00Z</dcterms:created>
  <dcterms:modified xsi:type="dcterms:W3CDTF">2017-04-24T02:30:00Z</dcterms:modified>
</cp:coreProperties>
</file>